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2933234348c733002c26ba14d275e9a8ed4271f"/>
    <w:p>
      <w:pPr>
        <w:pStyle w:val="Heading1"/>
      </w:pPr>
      <w:r>
        <w:t xml:space="preserve">INTERNATIONAL MEDICAL INTERNSHIP APPLICATION LETTER</w:t>
      </w:r>
    </w:p>
    <w:p>
      <w:pPr>
        <w:pStyle w:val="FirstParagraph"/>
      </w:pPr>
      <w:r>
        <w:t xml:space="preserve">Date: October 26, 2023</w:t>
      </w:r>
    </w:p>
    <w:p>
      <w:pPr>
        <w:pStyle w:val="BodyText"/>
      </w:pPr>
      <w:r>
        <w:t xml:space="preserve">Dr. Ana Silva Pereira</w:t>
      </w:r>
    </w:p>
    <w:p>
      <w:pPr>
        <w:pStyle w:val="BodyText"/>
      </w:pPr>
      <w:r>
        <w:t xml:space="preserve">Head of Medical Training Programs</w:t>
      </w:r>
    </w:p>
    <w:p>
      <w:pPr>
        <w:pStyle w:val="BodyText"/>
      </w:pPr>
      <w:r>
        <w:t xml:space="preserve">Hospital São Lucas - Centro de Saúde Familiar (CSF)</w:t>
      </w:r>
    </w:p>
    <w:p>
      <w:pPr>
        <w:pStyle w:val="BodyText"/>
      </w:pPr>
      <w:r>
        <w:t xml:space="preserve">Rua General Câmara, 125 - Centro Histórico</w:t>
      </w:r>
    </w:p>
    <w:p>
      <w:pPr>
        <w:pStyle w:val="BodyText"/>
      </w:pPr>
      <w:r>
        <w:t xml:space="preserve">Rio de Janeiro, RJ 20010-908</w:t>
      </w:r>
    </w:p>
    <w:p>
      <w:pPr>
        <w:pStyle w:val="BodyText"/>
      </w:pPr>
      <w:r>
        <w:t xml:space="preserve">Brazil</w:t>
      </w:r>
    </w:p>
    <w:bookmarkStart w:id="20" w:name="Xd223118d046c2d418d66751394cc99294be8bf5"/>
    <w:p>
      <w:pPr>
        <w:pStyle w:val="Heading2"/>
      </w:pPr>
      <w:r>
        <w:t xml:space="preserve">Subject: Formal Application for General Practitioner Internship Position at Hospital São Lucas, Rio de Janeiro</w:t>
      </w:r>
    </w:p>
    <w:p>
      <w:pPr>
        <w:pStyle w:val="FirstParagraph"/>
      </w:pPr>
      <w:r>
        <w:t xml:space="preserve">To the Esteemed Selection Committee of Hospital São Lucas,</w:t>
      </w:r>
    </w:p>
    <w:p>
      <w:pPr>
        <w:pStyle w:val="BodyText"/>
      </w:pPr>
      <w:r>
        <w:t xml:space="preserve">It is with profound enthusiasm and deep respect for Brazil's rich medical heritage that I submit my application for the coveted General Practitioner Internship position within your renowned healthcare institution in Brazil Rio de Janeiro. As a recently graduated physician from the University of Edinburgh Medical School, I have meticulously prepared myself to contribute meaningfully to the dynamic healthcare landscape of Rio de Janeiro, where I believe my skills align precisely with your institution's mission and community needs.</w:t>
      </w:r>
    </w:p>
    <w:p>
      <w:pPr>
        <w:pStyle w:val="BodyText"/>
      </w:pPr>
      <w:r>
        <w:t xml:space="preserve">My academic journey has been intentionally designed to prepare me for practice in diverse clinical environments like those found across Brazil Rio de Janeiro. During my final year at Edinburgh, I completed a month-long immersive placement at the Hospital das Clínicas de Porto Alegre (Brazil), where I witnessed firsthand the innovative approaches to primary care delivery in urban Brazilian settings. This experience crystallized my commitment to becoming a versatile</w:t>
      </w:r>
      <w:r>
        <w:t xml:space="preserve"> </w:t>
      </w:r>
      <w:r>
        <w:rPr>
          <w:bCs/>
          <w:b/>
        </w:rPr>
        <w:t xml:space="preserve">Doctor General Practitioner</w:t>
      </w:r>
      <w:r>
        <w:t xml:space="preserve"> </w:t>
      </w:r>
      <w:r>
        <w:t xml:space="preserve">capable of addressing the complex health challenges faced by Rio's diverse population – from affluent neighborhoods like Leblon and Ipanema to underserved communities in favelas such as Rocinha and Santa Marta. I observed how</w:t>
      </w:r>
      <w:r>
        <w:t xml:space="preserve"> </w:t>
      </w:r>
      <w:r>
        <w:rPr>
          <w:iCs/>
          <w:i/>
        </w:rPr>
        <w:t xml:space="preserve">médicos de família</w:t>
      </w:r>
      <w:r>
        <w:t xml:space="preserve"> </w:t>
      </w:r>
      <w:r>
        <w:t xml:space="preserve">(family physicians) serve as the crucial first point of contact, managing everything from acute infections to chronic disease prevention across socioeconomic spectrums – a model I am eager to contribute to within your institution.</w:t>
      </w:r>
    </w:p>
    <w:p>
      <w:pPr>
        <w:pStyle w:val="BodyText"/>
      </w:pPr>
      <w:r>
        <w:t xml:space="preserve">Rio de Janeiro's healthcare system presents unique opportunities for growth and impact. With over 70% of its population relying on the public health system (SUS), your hospital serves as a vital lifeline for countless residents facing barriers to care. I am particularly inspired by Hospital São Lucas' community-focused initiatives, including your mobile clinics that traverse neighborhoods like Complexo do Alemão to deliver preventive services. As a future</w:t>
      </w:r>
      <w:r>
        <w:t xml:space="preserve"> </w:t>
      </w:r>
      <w:r>
        <w:rPr>
          <w:bCs/>
          <w:b/>
        </w:rPr>
        <w:t xml:space="preserve">Doctor General Practitioner</w:t>
      </w:r>
      <w:r>
        <w:t xml:space="preserve">, I am prepared to work under the supervision of experienced physicians in your outpatient departments, supporting health education programs and participating in chronic disease management protocols for hypertension and diabetes – conditions affecting nearly 40% of Rio's urban population according to recent Fiocruz studies. My Spanish fluency (essential for Brazil's regional interactions), cultural sensitivity training, and experience managing high-volume clinics during my Edinburgh placement equip me to immediately engage with patients across Rio de Janeiro's varied demographics.</w:t>
      </w:r>
    </w:p>
    <w:p>
      <w:pPr>
        <w:pStyle w:val="BodyText"/>
      </w:pPr>
      <w:r>
        <w:t xml:space="preserve">The specific requirements outlined in your internship program description resonate deeply with my professional development goals. Your emphasis on integrating social determinants of health into clinical practice mirrors my academic focus. During my university studies, I conducted research on healthcare access disparities in urban settings, which led to a publication in the</w:t>
      </w:r>
      <w:r>
        <w:t xml:space="preserve"> </w:t>
      </w:r>
      <w:r>
        <w:rPr>
          <w:iCs/>
          <w:i/>
        </w:rPr>
        <w:t xml:space="preserve">Journal of Global Health Practice</w:t>
      </w:r>
      <w:r>
        <w:t xml:space="preserve">. I understand that as a</w:t>
      </w:r>
      <w:r>
        <w:t xml:space="preserve"> </w:t>
      </w:r>
      <w:r>
        <w:rPr>
          <w:bCs/>
          <w:b/>
        </w:rPr>
        <w:t xml:space="preserve">Doctor General Practitioner</w:t>
      </w:r>
      <w:r>
        <w:t xml:space="preserve"> </w:t>
      </w:r>
      <w:r>
        <w:t xml:space="preserve">intern at your institution, I would be expected to learn Brazilian protocols for managing dengue fever outbreaks (a recurring challenge in Rio), tuberculosis control programs, and maternal-child health initiatives – all areas where Hospital São Lucas demonstrates exceptional expertise. My proficiency with electronic medical records systems (including the SUS-specific SIS) ensures seamless adaptation to your clinical workflow from day one.</w:t>
      </w:r>
    </w:p>
    <w:p>
      <w:pPr>
        <w:pStyle w:val="BodyText"/>
      </w:pPr>
      <w:r>
        <w:t xml:space="preserve">I am acutely aware of the unique challenges facing healthcare providers in Brazil Rio de Janeiro, particularly during peak tourist seasons when emergency departments face significant strain. My emergency medicine rotation at Royal Infirmary of Edinburgh equipped me with rapid assessment skills and trauma management experience – assets I can immediately apply while supporting your team. Furthermore, I have proactively studied Brazilian medical ethics codes and SUS regulations to ensure full compliance with local standards before my arrival in Rio de Janeiro.</w:t>
      </w:r>
    </w:p>
    <w:p>
      <w:pPr>
        <w:pStyle w:val="BodyText"/>
      </w:pPr>
      <w:r>
        <w:t xml:space="preserve">What truly distinguishes my application is my profound understanding of Brazil's healthcare context beyond academic theory. While studying Portuguese at the Centro Cultural Brasil-Inglaterra in São Paulo, I volunteered at a community health center serving Afro-Brazilian populations, where I assisted with diabetes education and hypertension screening. This experience taught me about the cultural nuances essential for effective patient communication in Rio de Janeiro – such as recognizing how traditional remedies (</w:t>
      </w:r>
      <w:r>
        <w:rPr>
          <w:iCs/>
          <w:i/>
        </w:rPr>
        <w:t xml:space="preserve">medicinas caseiras</w:t>
      </w:r>
      <w:r>
        <w:t xml:space="preserve">) intersect with modern treatment plans. As a</w:t>
      </w:r>
      <w:r>
        <w:t xml:space="preserve"> </w:t>
      </w:r>
      <w:r>
        <w:rPr>
          <w:bCs/>
          <w:b/>
        </w:rPr>
        <w:t xml:space="preserve">Doctor General Practitioner</w:t>
      </w:r>
      <w:r>
        <w:t xml:space="preserve">, I am committed to practicing medicine that respects both clinical evidence and cultural traditions, a philosophy deeply aligned with Hospital São Lucas' approach.</w:t>
      </w:r>
    </w:p>
    <w:p>
      <w:pPr>
        <w:pStyle w:val="BodyText"/>
      </w:pPr>
      <w:r>
        <w:t xml:space="preserve">I have attached my complete curriculum vitae, including letters of recommendation from Dr. Robert Chen (Chief of Internal Medicine, Edinburgh Royal Infirmary) and Dr. Maria Fernandes (Director of International Medical Programs, University of São Paulo), who can attest to my clinical skills and cultural adaptability. I am prepared to provide all necessary documentation for Brazilian medical registration and have confirmed that I meet the requirements for international medical interns as outlined by the Conselho Federal de Medicina (CFM).</w:t>
      </w:r>
    </w:p>
    <w:p>
      <w:pPr>
        <w:pStyle w:val="BodyText"/>
      </w:pPr>
      <w:r>
        <w:t xml:space="preserve">The opportunity to contribute as a</w:t>
      </w:r>
      <w:r>
        <w:t xml:space="preserve"> </w:t>
      </w:r>
      <w:r>
        <w:rPr>
          <w:bCs/>
          <w:b/>
        </w:rPr>
        <w:t xml:space="preserve">Doctor General Practitioner</w:t>
      </w:r>
      <w:r>
        <w:t xml:space="preserve"> </w:t>
      </w:r>
      <w:r>
        <w:t xml:space="preserve">intern at Hospital São Lucas in Brazil Rio de Janeiro represents not merely a professional step, but a commitment to lifelong service in one of the world's most vibrant and challenging healthcare environments. I am eager to bring my energy, adaptability, and academic preparation to your team while learning from Rio de Janeiro's exceptional physicians who navigate such complex urban health dynamics daily. Thank you for considering my</w:t>
      </w:r>
      <w:r>
        <w:t xml:space="preserve"> </w:t>
      </w:r>
      <w:r>
        <w:rPr>
          <w:bCs/>
          <w:b/>
        </w:rPr>
        <w:t xml:space="preserve">Internship Application Letter</w:t>
      </w:r>
      <w:r>
        <w:t xml:space="preserve"> </w:t>
      </w:r>
      <w:r>
        <w:t xml:space="preserve">– I welcome the chance to discuss how my background can support Hospital São Lucas' mission of providing compassionate, accessible healthcare across Rio de Janeiro.</w:t>
      </w:r>
    </w:p>
    <w:p>
      <w:pPr>
        <w:pStyle w:val="BodyText"/>
      </w:pPr>
      <w:r>
        <w:t xml:space="preserve">Sincerely,</w:t>
      </w:r>
    </w:p>
    <w:p>
      <w:pPr>
        <w:pStyle w:val="BodyText"/>
      </w:pPr>
      <w:r>
        <w:t xml:space="preserve">Dr. Eleanor Thompson</w:t>
      </w:r>
    </w:p>
    <w:p>
      <w:pPr>
        <w:pStyle w:val="BodyText"/>
      </w:pPr>
      <w:r>
        <w:t xml:space="preserve">Medical Degree (MBChB), University of Edinburgh</w:t>
      </w:r>
    </w:p>
    <w:p>
      <w:pPr>
        <w:pStyle w:val="BodyText"/>
      </w:pPr>
      <w:r>
        <w:t xml:space="preserve">Email: e.thompson@ed.ac.uk</w:t>
      </w:r>
      <w:r>
        <w:t xml:space="preserve"> </w:t>
      </w:r>
      <w:r>
        <w:t xml:space="preserve">Phone: +44 7900 123456 (UK) / +55 (21) 98765-4321 (Brazil)</w:t>
      </w:r>
    </w:p>
    <w:p>
      <w:pPr>
        <w:pStyle w:val="BodyText"/>
      </w:pPr>
      <w:r>
        <w:t xml:space="preserve">Note: This Internship Application Letter has been specifically tailored for a Doctor General Practitioner position at Hospital São Lucas in Brazil Rio de Janeiro. All clinical references, program details, and cultural context are aligned with the requirements of Brazilian medical training protocols and the unique healthcare challenges of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Brazil Rio de Janeiro</dc:title>
  <dc:creator/>
  <dc:language>en</dc:language>
  <cp:keywords/>
  <dcterms:created xsi:type="dcterms:W3CDTF">2026-07-23T04:22:59Z</dcterms:created>
  <dcterms:modified xsi:type="dcterms:W3CDTF">2026-07-23T04:22:59Z</dcterms:modified>
</cp:coreProperties>
</file>

<file path=docProps/custom.xml><?xml version="1.0" encoding="utf-8"?>
<Properties xmlns="http://schemas.openxmlformats.org/officeDocument/2006/custom-properties" xmlns:vt="http://schemas.openxmlformats.org/officeDocument/2006/docPropsVTypes"/>
</file>